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462B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462B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462B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462B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462B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6048EE1" w:rsidR="0000007A" w:rsidRPr="005462B5" w:rsidRDefault="00DD28B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5462B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A Textbook of PHARMACEUTICAL JURISPRUDENCE</w:t>
            </w:r>
          </w:p>
        </w:tc>
      </w:tr>
      <w:tr w:rsidR="0000007A" w:rsidRPr="005462B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462B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CEE16CD" w:rsidR="0000007A" w:rsidRPr="005462B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F119A"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437</w:t>
            </w:r>
          </w:p>
        </w:tc>
      </w:tr>
      <w:tr w:rsidR="0000007A" w:rsidRPr="005462B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462B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5D952D8" w:rsidR="0000007A" w:rsidRPr="005462B5" w:rsidRDefault="001D1A11" w:rsidP="001D1A11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/>
                <w:sz w:val="20"/>
                <w:szCs w:val="20"/>
                <w:lang w:val="en-GB"/>
              </w:rPr>
              <w:t>A Textbook of PHARMACEUTICAL JURISPRUDENCE</w:t>
            </w:r>
          </w:p>
        </w:tc>
      </w:tr>
      <w:tr w:rsidR="00CF0BBB" w:rsidRPr="005462B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462B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250B994" w:rsidR="00CF0BBB" w:rsidRPr="005462B5" w:rsidRDefault="004F119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B5C15C2" w14:textId="77777777" w:rsidR="003F2417" w:rsidRPr="005462B5" w:rsidRDefault="003F2417" w:rsidP="005462B5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14AD6827" w14:textId="77777777" w:rsidR="003F2417" w:rsidRPr="005462B5" w:rsidRDefault="003F2417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462B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62B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462B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462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462B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62B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462B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2B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462B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462B5">
              <w:rPr>
                <w:rFonts w:ascii="Arial" w:hAnsi="Arial" w:cs="Arial"/>
                <w:lang w:val="en-GB"/>
              </w:rPr>
              <w:t>Author’s Feedback</w:t>
            </w:r>
            <w:r w:rsidRPr="005462B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462B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462B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462B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462B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11CD7D6" w:rsidR="00F1171E" w:rsidRPr="005462B5" w:rsidRDefault="0004021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book holds an importance as it is c</w:t>
            </w:r>
            <w:r w:rsidR="005F256C"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vering all chapters of syllabus</w:t>
            </w:r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It is useful to students. </w:t>
            </w:r>
            <w:proofErr w:type="gramStart"/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so</w:t>
            </w:r>
            <w:proofErr w:type="gramEnd"/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is in simple language. </w:t>
            </w:r>
          </w:p>
        </w:tc>
        <w:tc>
          <w:tcPr>
            <w:tcW w:w="1523" w:type="pct"/>
          </w:tcPr>
          <w:p w14:paraId="462A339C" w14:textId="77777777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62B5" w14:paraId="0D8B5B2C" w14:textId="77777777" w:rsidTr="00BB3FC3">
        <w:trPr>
          <w:trHeight w:val="620"/>
        </w:trPr>
        <w:tc>
          <w:tcPr>
            <w:tcW w:w="1265" w:type="pct"/>
            <w:noWrap/>
          </w:tcPr>
          <w:p w14:paraId="21CBA5FE" w14:textId="77777777" w:rsidR="00F1171E" w:rsidRPr="005462B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462B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33903B4" w:rsidR="00F1171E" w:rsidRPr="005462B5" w:rsidRDefault="005F256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62B5" w14:paraId="5604762A" w14:textId="77777777" w:rsidTr="00BB3FC3">
        <w:trPr>
          <w:trHeight w:val="368"/>
        </w:trPr>
        <w:tc>
          <w:tcPr>
            <w:tcW w:w="1265" w:type="pct"/>
            <w:noWrap/>
          </w:tcPr>
          <w:p w14:paraId="3635573D" w14:textId="77777777" w:rsidR="00F1171E" w:rsidRPr="005462B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462B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2E6526C" w:rsidR="00F1171E" w:rsidRPr="005462B5" w:rsidRDefault="005F256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1D54B730" w14:textId="77777777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62B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462B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A8D8293" w:rsidR="00F1171E" w:rsidRPr="005462B5" w:rsidRDefault="005F256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s to write in proper </w:t>
            </w:r>
            <w:r w:rsidR="00040214"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cientific </w:t>
            </w:r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ay, add more content wherever possible. </w:t>
            </w:r>
          </w:p>
        </w:tc>
        <w:tc>
          <w:tcPr>
            <w:tcW w:w="1523" w:type="pct"/>
          </w:tcPr>
          <w:p w14:paraId="4898F764" w14:textId="77777777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62B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462B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462B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462B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74EDECF" w:rsidR="00F1171E" w:rsidRPr="005462B5" w:rsidRDefault="005F256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, needs to add more references </w:t>
            </w:r>
          </w:p>
        </w:tc>
        <w:tc>
          <w:tcPr>
            <w:tcW w:w="1523" w:type="pct"/>
          </w:tcPr>
          <w:p w14:paraId="40220055" w14:textId="77777777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62B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462B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462B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462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7F52DB" w14:textId="3DF8AF8C" w:rsidR="00F1171E" w:rsidRPr="005462B5" w:rsidRDefault="005F256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149A6CEF" w14:textId="77777777" w:rsidR="00F1171E" w:rsidRPr="005462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462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462B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462B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462B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462B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462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60906F0" w:rsidR="00F1171E" w:rsidRPr="005462B5" w:rsidRDefault="00BB3FC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sz w:val="20"/>
                <w:szCs w:val="20"/>
                <w:lang w:val="en-GB"/>
              </w:rPr>
              <w:t xml:space="preserve">There </w:t>
            </w:r>
            <w:r w:rsidR="005F256C" w:rsidRPr="005462B5">
              <w:rPr>
                <w:rFonts w:ascii="Arial" w:hAnsi="Arial" w:cs="Arial"/>
                <w:sz w:val="20"/>
                <w:szCs w:val="20"/>
                <w:lang w:val="en-GB"/>
              </w:rPr>
              <w:t xml:space="preserve">is written bold everywhere as it is a textbook so scientific formatting is necessary. </w:t>
            </w:r>
          </w:p>
          <w:p w14:paraId="7EB58C99" w14:textId="77777777" w:rsidR="00F1171E" w:rsidRPr="005462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462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462B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462B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462B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462B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462B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462B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462B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5462B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5462B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462B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462B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462B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462B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462B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462B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462B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462B5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462B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62B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5462B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462B5">
              <w:rPr>
                <w:rFonts w:ascii="Arial" w:hAnsi="Arial" w:cs="Arial"/>
                <w:lang w:val="en-GB"/>
              </w:rPr>
              <w:t>Author’s comment</w:t>
            </w:r>
            <w:r w:rsidRPr="005462B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462B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462B5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462B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62B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462B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462B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462B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462B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462B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462B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5462B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5462B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462B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462B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462B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415D394" w14:textId="77777777" w:rsidR="005462B5" w:rsidRPr="009958C2" w:rsidRDefault="005462B5" w:rsidP="005462B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958C2">
        <w:rPr>
          <w:rFonts w:ascii="Arial" w:hAnsi="Arial" w:cs="Arial"/>
          <w:b/>
          <w:u w:val="single"/>
        </w:rPr>
        <w:t>Reviewer details:</w:t>
      </w:r>
    </w:p>
    <w:p w14:paraId="74628B63" w14:textId="77777777" w:rsidR="005462B5" w:rsidRPr="009958C2" w:rsidRDefault="005462B5" w:rsidP="005462B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958C2">
        <w:rPr>
          <w:rFonts w:ascii="Arial" w:hAnsi="Arial" w:cs="Arial"/>
          <w:b/>
          <w:color w:val="000000"/>
        </w:rPr>
        <w:t xml:space="preserve">Sanket Rajendra </w:t>
      </w:r>
      <w:proofErr w:type="spellStart"/>
      <w:r w:rsidRPr="009958C2">
        <w:rPr>
          <w:rFonts w:ascii="Arial" w:hAnsi="Arial" w:cs="Arial"/>
          <w:b/>
          <w:color w:val="000000"/>
        </w:rPr>
        <w:t>Vakte</w:t>
      </w:r>
      <w:proofErr w:type="spellEnd"/>
      <w:r w:rsidRPr="009958C2">
        <w:rPr>
          <w:rFonts w:ascii="Arial" w:hAnsi="Arial" w:cs="Arial"/>
          <w:b/>
          <w:color w:val="000000"/>
        </w:rPr>
        <w:t>, Mahatma Gandhi Vidyamandir’s Pharmacy College, India</w:t>
      </w:r>
    </w:p>
    <w:p w14:paraId="038A3EC5" w14:textId="77777777" w:rsidR="005462B5" w:rsidRPr="009958C2" w:rsidRDefault="005462B5" w:rsidP="005462B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17A84760" w14:textId="77777777" w:rsidR="005462B5" w:rsidRPr="005462B5" w:rsidRDefault="005462B5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462B5" w:rsidRPr="005462B5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685543" w14:textId="77777777" w:rsidR="00CD0C69" w:rsidRPr="0000007A" w:rsidRDefault="00CD0C69" w:rsidP="0099583E">
      <w:r>
        <w:separator/>
      </w:r>
    </w:p>
  </w:endnote>
  <w:endnote w:type="continuationSeparator" w:id="0">
    <w:p w14:paraId="23A8DEB8" w14:textId="77777777" w:rsidR="00CD0C69" w:rsidRPr="0000007A" w:rsidRDefault="00CD0C6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187386" w14:textId="77777777" w:rsidR="00CD0C69" w:rsidRPr="0000007A" w:rsidRDefault="00CD0C69" w:rsidP="0099583E">
      <w:r>
        <w:separator/>
      </w:r>
    </w:p>
  </w:footnote>
  <w:footnote w:type="continuationSeparator" w:id="0">
    <w:p w14:paraId="28F7A754" w14:textId="77777777" w:rsidR="00CD0C69" w:rsidRPr="0000007A" w:rsidRDefault="00CD0C6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36978161">
    <w:abstractNumId w:val="3"/>
  </w:num>
  <w:num w:numId="2" w16cid:durableId="614872167">
    <w:abstractNumId w:val="6"/>
  </w:num>
  <w:num w:numId="3" w16cid:durableId="419451950">
    <w:abstractNumId w:val="5"/>
  </w:num>
  <w:num w:numId="4" w16cid:durableId="2051101334">
    <w:abstractNumId w:val="7"/>
  </w:num>
  <w:num w:numId="5" w16cid:durableId="1971550341">
    <w:abstractNumId w:val="4"/>
  </w:num>
  <w:num w:numId="6" w16cid:durableId="361366503">
    <w:abstractNumId w:val="0"/>
  </w:num>
  <w:num w:numId="7" w16cid:durableId="1871870254">
    <w:abstractNumId w:val="1"/>
  </w:num>
  <w:num w:numId="8" w16cid:durableId="902450006">
    <w:abstractNumId w:val="9"/>
  </w:num>
  <w:num w:numId="9" w16cid:durableId="413940271">
    <w:abstractNumId w:val="8"/>
  </w:num>
  <w:num w:numId="10" w16cid:durableId="19877357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2A8"/>
    <w:rsid w:val="00005319"/>
    <w:rsid w:val="00010403"/>
    <w:rsid w:val="00012C8B"/>
    <w:rsid w:val="000168A9"/>
    <w:rsid w:val="00021981"/>
    <w:rsid w:val="000234E1"/>
    <w:rsid w:val="0002598E"/>
    <w:rsid w:val="00037D52"/>
    <w:rsid w:val="00040214"/>
    <w:rsid w:val="000450FC"/>
    <w:rsid w:val="00054BC4"/>
    <w:rsid w:val="00056CB0"/>
    <w:rsid w:val="0006257C"/>
    <w:rsid w:val="000627FE"/>
    <w:rsid w:val="000630E2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5302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1A11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4D44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2C07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2417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7C95"/>
    <w:rsid w:val="004C0178"/>
    <w:rsid w:val="004C3DF1"/>
    <w:rsid w:val="004D2E36"/>
    <w:rsid w:val="004E08E3"/>
    <w:rsid w:val="004E1D1A"/>
    <w:rsid w:val="004E4915"/>
    <w:rsid w:val="004F119A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2B5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256C"/>
    <w:rsid w:val="00602F7D"/>
    <w:rsid w:val="00605952"/>
    <w:rsid w:val="00620677"/>
    <w:rsid w:val="00624032"/>
    <w:rsid w:val="00626025"/>
    <w:rsid w:val="006279D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40F3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3AA6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3FC3"/>
    <w:rsid w:val="00BB4FEC"/>
    <w:rsid w:val="00BC402F"/>
    <w:rsid w:val="00BD0DF5"/>
    <w:rsid w:val="00BD6447"/>
    <w:rsid w:val="00BD7527"/>
    <w:rsid w:val="00BE13EF"/>
    <w:rsid w:val="00BE40A5"/>
    <w:rsid w:val="00BE6454"/>
    <w:rsid w:val="00BF3C58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20B3"/>
    <w:rsid w:val="00C82466"/>
    <w:rsid w:val="00C84097"/>
    <w:rsid w:val="00CA4B20"/>
    <w:rsid w:val="00CA7853"/>
    <w:rsid w:val="00CB429B"/>
    <w:rsid w:val="00CC2753"/>
    <w:rsid w:val="00CD093E"/>
    <w:rsid w:val="00CD0C69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28BB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462B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2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9-17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